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6B732" w14:textId="5385E5C0" w:rsidR="00546A2B" w:rsidRDefault="000B67F2" w:rsidP="000B67F2">
      <w:pPr>
        <w:pStyle w:val="Title"/>
        <w:jc w:val="center"/>
      </w:pPr>
      <w:r>
        <w:t>Provenience (Pb Isotopes)</w:t>
      </w:r>
    </w:p>
    <w:p w14:paraId="52CBCA85" w14:textId="13FF783D" w:rsidR="000B67F2" w:rsidRDefault="000B67F2" w:rsidP="000B67F2"/>
    <w:p w14:paraId="4AB48511" w14:textId="06E5A143" w:rsidR="00502482" w:rsidRDefault="00502482" w:rsidP="000B67F2">
      <w:r>
        <w:t xml:space="preserve">We were given data regarding different Pb-isotope ratios in three different countries which helped in determining the source of different materials excavated from one site. By comparing the source of raw materials, we can make observations about social networks during the time and how </w:t>
      </w:r>
      <w:r w:rsidR="005A25A7">
        <w:t>elites influenced trade routes over two different periods.</w:t>
      </w:r>
    </w:p>
    <w:p w14:paraId="003C4D4B" w14:textId="2EF81556" w:rsidR="000B67F2" w:rsidRDefault="005869B3" w:rsidP="005869B3">
      <w:pPr>
        <w:pStyle w:val="ListParagraph"/>
        <w:numPr>
          <w:ilvl w:val="0"/>
          <w:numId w:val="2"/>
        </w:numPr>
      </w:pPr>
      <w:r>
        <w:t>The following Pb-isotope ratio pair</w:t>
      </w:r>
      <w:r w:rsidR="00176D13">
        <w:t xml:space="preserve"> is the one</w:t>
      </w:r>
      <w:r>
        <w:t xml:space="preserve"> that separated the ore sources best for me</w:t>
      </w:r>
    </w:p>
    <w:p w14:paraId="641A21E9" w14:textId="38E2337D" w:rsidR="004A5867" w:rsidRDefault="004A5867" w:rsidP="00176D13">
      <w:pPr>
        <w:pStyle w:val="ListParagraph"/>
        <w:numPr>
          <w:ilvl w:val="0"/>
          <w:numId w:val="3"/>
        </w:numPr>
      </w:pPr>
      <w:r>
        <w:t>It was difficult to find sets where there was a distinct grouping of ratios according to country, so finding scatter plots that abided by the provenience postulate was difficult. Ultimately, I had to visually decide which of the plots had origin defining groups with the least chemical difference.</w:t>
      </w:r>
      <w:r w:rsidR="00176D13">
        <w:t xml:space="preserve"> The only plot that seemed to follow the postulate was the plot of “</w:t>
      </w:r>
      <w:r w:rsidR="00176D13" w:rsidRPr="005869B3">
        <w:t>206Pb/204Pb</w:t>
      </w:r>
      <w:r w:rsidR="00176D13">
        <w:t xml:space="preserve"> vs </w:t>
      </w:r>
      <w:r w:rsidR="00176D13" w:rsidRPr="005869B3">
        <w:t>207Pb/204Pb</w:t>
      </w:r>
      <w:r w:rsidR="00176D13">
        <w:t>”. For all countries,</w:t>
      </w:r>
    </w:p>
    <w:p w14:paraId="58DE2564" w14:textId="18C35360" w:rsidR="00176D13" w:rsidRDefault="00176D13" w:rsidP="00176D13">
      <w:pPr>
        <w:pStyle w:val="ListParagraph"/>
        <w:numPr>
          <w:ilvl w:val="1"/>
          <w:numId w:val="3"/>
        </w:numPr>
      </w:pPr>
      <m:oMath>
        <m:r>
          <w:rPr>
            <w:rFonts w:ascii="Cambria Math" w:hAnsi="Cambria Math"/>
          </w:rPr>
          <m:t>distance across groupings&lt;distance between groupings</m:t>
        </m:r>
      </m:oMath>
    </w:p>
    <w:p w14:paraId="7F9CD022" w14:textId="77777777" w:rsidR="004A5867" w:rsidRDefault="004A5867" w:rsidP="004A5867">
      <w:pPr>
        <w:ind w:left="720"/>
      </w:pPr>
    </w:p>
    <w:p w14:paraId="19827971" w14:textId="6FC49564" w:rsidR="009D1F02" w:rsidRDefault="009D1F02" w:rsidP="004A5867">
      <w:pPr>
        <w:ind w:left="720"/>
        <w:jc w:val="center"/>
      </w:pPr>
      <w:r>
        <w:rPr>
          <w:noProof/>
        </w:rPr>
        <mc:AlternateContent>
          <mc:Choice Requires="wps">
            <w:drawing>
              <wp:anchor distT="45720" distB="45720" distL="114300" distR="114300" simplePos="0" relativeHeight="251659264" behindDoc="0" locked="0" layoutInCell="1" allowOverlap="1" wp14:anchorId="74AB264F" wp14:editId="23067B05">
                <wp:simplePos x="0" y="0"/>
                <wp:positionH relativeFrom="column">
                  <wp:posOffset>981710</wp:posOffset>
                </wp:positionH>
                <wp:positionV relativeFrom="paragraph">
                  <wp:posOffset>756920</wp:posOffset>
                </wp:positionV>
                <wp:extent cx="822960" cy="513080"/>
                <wp:effectExtent l="0" t="0" r="1524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513080"/>
                        </a:xfrm>
                        <a:prstGeom prst="rect">
                          <a:avLst/>
                        </a:prstGeom>
                        <a:solidFill>
                          <a:srgbClr val="FFFFFF"/>
                        </a:solidFill>
                        <a:ln w="9525">
                          <a:solidFill>
                            <a:srgbClr val="000000"/>
                          </a:solidFill>
                          <a:miter lim="800000"/>
                          <a:headEnd/>
                          <a:tailEnd/>
                        </a:ln>
                      </wps:spPr>
                      <wps:txbx>
                        <w:txbxContent>
                          <w:p w14:paraId="60935336" w14:textId="369B3CFA" w:rsidR="004A5867" w:rsidRPr="00176D13" w:rsidRDefault="009D1F02" w:rsidP="009D1F02">
                            <w:pPr>
                              <w:spacing w:after="0"/>
                              <w:jc w:val="center"/>
                              <w:rPr>
                                <w:b/>
                                <w:color w:val="1F3864" w:themeColor="accent1" w:themeShade="80"/>
                                <w:sz w:val="18"/>
                                <w:szCs w:val="18"/>
                              </w:rPr>
                            </w:pPr>
                            <w:r w:rsidRPr="00176D13">
                              <w:rPr>
                                <w:b/>
                                <w:color w:val="1F3864" w:themeColor="accent1" w:themeShade="80"/>
                                <w:sz w:val="18"/>
                                <w:szCs w:val="18"/>
                              </w:rPr>
                              <w:t>Cyprus</w:t>
                            </w:r>
                          </w:p>
                          <w:p w14:paraId="7C7F00B6" w14:textId="5BC27818" w:rsidR="009D1F02" w:rsidRPr="00176D13" w:rsidRDefault="009D1F02" w:rsidP="009D1F02">
                            <w:pPr>
                              <w:spacing w:after="0"/>
                              <w:jc w:val="center"/>
                              <w:rPr>
                                <w:b/>
                                <w:color w:val="C00000"/>
                                <w:sz w:val="18"/>
                                <w:szCs w:val="18"/>
                              </w:rPr>
                            </w:pPr>
                            <w:r w:rsidRPr="00176D13">
                              <w:rPr>
                                <w:b/>
                                <w:color w:val="C00000"/>
                                <w:sz w:val="18"/>
                                <w:szCs w:val="18"/>
                              </w:rPr>
                              <w:t>Sardinia</w:t>
                            </w:r>
                          </w:p>
                          <w:p w14:paraId="4E860CBB" w14:textId="212304C4" w:rsidR="009D1F02" w:rsidRPr="00176D13" w:rsidRDefault="009D1F02" w:rsidP="009D1F02">
                            <w:pPr>
                              <w:spacing w:after="0"/>
                              <w:jc w:val="center"/>
                              <w:rPr>
                                <w:b/>
                                <w:color w:val="7030A0"/>
                                <w:sz w:val="18"/>
                                <w:szCs w:val="18"/>
                              </w:rPr>
                            </w:pPr>
                            <w:r w:rsidRPr="00176D13">
                              <w:rPr>
                                <w:b/>
                                <w:color w:val="7030A0"/>
                                <w:sz w:val="18"/>
                                <w:szCs w:val="18"/>
                              </w:rPr>
                              <w:t>Gree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AB264F" id="_x0000_t202" coordsize="21600,21600" o:spt="202" path="m,l,21600r21600,l21600,xe">
                <v:stroke joinstyle="miter"/>
                <v:path gradientshapeok="t" o:connecttype="rect"/>
              </v:shapetype>
              <v:shape id="Text Box 2" o:spid="_x0000_s1026" type="#_x0000_t202" style="position:absolute;left:0;text-align:left;margin-left:77.3pt;margin-top:59.6pt;width:64.8pt;height:40.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">
                <v:textbox>
                  <w:txbxContent>
                    <w:p w14:paraId="60935336" w14:textId="369B3CFA" w:rsidR="004A5867" w:rsidRPr="00176D13" w:rsidRDefault="009D1F02" w:rsidP="009D1F02">
                      <w:pPr>
                        <w:spacing w:after="0"/>
                        <w:jc w:val="center"/>
                        <w:rPr>
                          <w:b/>
                          <w:color w:val="1F3864" w:themeColor="accent1" w:themeShade="80"/>
                          <w:sz w:val="18"/>
                          <w:szCs w:val="18"/>
                        </w:rPr>
                      </w:pPr>
                      <w:r w:rsidRPr="00176D13">
                        <w:rPr>
                          <w:b/>
                          <w:color w:val="1F3864" w:themeColor="accent1" w:themeShade="80"/>
                          <w:sz w:val="18"/>
                          <w:szCs w:val="18"/>
                        </w:rPr>
                        <w:t>Cyprus</w:t>
                      </w:r>
                    </w:p>
                    <w:p w14:paraId="7C7F00B6" w14:textId="5BC27818" w:rsidR="009D1F02" w:rsidRPr="00176D13" w:rsidRDefault="009D1F02" w:rsidP="009D1F02">
                      <w:pPr>
                        <w:spacing w:after="0"/>
                        <w:jc w:val="center"/>
                        <w:rPr>
                          <w:b/>
                          <w:color w:val="C00000"/>
                          <w:sz w:val="18"/>
                          <w:szCs w:val="18"/>
                        </w:rPr>
                      </w:pPr>
                      <w:r w:rsidRPr="00176D13">
                        <w:rPr>
                          <w:b/>
                          <w:color w:val="C00000"/>
                          <w:sz w:val="18"/>
                          <w:szCs w:val="18"/>
                        </w:rPr>
                        <w:t>Sardinia</w:t>
                      </w:r>
                    </w:p>
                    <w:p w14:paraId="4E860CBB" w14:textId="212304C4" w:rsidR="009D1F02" w:rsidRPr="00176D13" w:rsidRDefault="009D1F02" w:rsidP="009D1F02">
                      <w:pPr>
                        <w:spacing w:after="0"/>
                        <w:jc w:val="center"/>
                        <w:rPr>
                          <w:b/>
                          <w:color w:val="7030A0"/>
                          <w:sz w:val="18"/>
                          <w:szCs w:val="18"/>
                        </w:rPr>
                      </w:pPr>
                      <w:r w:rsidRPr="00176D13">
                        <w:rPr>
                          <w:b/>
                          <w:color w:val="7030A0"/>
                          <w:sz w:val="18"/>
                          <w:szCs w:val="18"/>
                        </w:rPr>
                        <w:t>Greece</w:t>
                      </w:r>
                    </w:p>
                  </w:txbxContent>
                </v:textbox>
                <w10:wrap type="square"/>
              </v:shape>
            </w:pict>
          </mc:Fallback>
        </mc:AlternateContent>
      </w:r>
      <w:r w:rsidR="00176D13">
        <w:rPr>
          <w:noProof/>
        </w:rPr>
        <w:drawing>
          <wp:inline distT="0" distB="0" distL="0" distR="0" wp14:anchorId="32A116AC" wp14:editId="5279BBB6">
            <wp:extent cx="3155950" cy="2300877"/>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7206country.png"/>
                    <pic:cNvPicPr/>
                  </pic:nvPicPr>
                  <pic:blipFill>
                    <a:blip r:embed="rId7">
                      <a:extLst>
                        <a:ext uri="{28A0092B-C50C-407E-A947-70E740481C1C}">
                          <a14:useLocalDpi xmlns:a14="http://schemas.microsoft.com/office/drawing/2010/main" val="0"/>
                        </a:ext>
                      </a:extLst>
                    </a:blip>
                    <a:stretch>
                      <a:fillRect/>
                    </a:stretch>
                  </pic:blipFill>
                  <pic:spPr>
                    <a:xfrm>
                      <a:off x="0" y="0"/>
                      <a:ext cx="3190939" cy="2326386"/>
                    </a:xfrm>
                    <a:prstGeom prst="rect">
                      <a:avLst/>
                    </a:prstGeom>
                  </pic:spPr>
                </pic:pic>
              </a:graphicData>
            </a:graphic>
          </wp:inline>
        </w:drawing>
      </w:r>
    </w:p>
    <w:p w14:paraId="7F23CBC7" w14:textId="41EDA804" w:rsidR="009D1F02" w:rsidRDefault="009D1F02" w:rsidP="004A5867">
      <w:pPr>
        <w:ind w:left="720"/>
        <w:jc w:val="center"/>
      </w:pPr>
    </w:p>
    <w:p w14:paraId="5553784B" w14:textId="7E3AC316" w:rsidR="00F47697" w:rsidRDefault="00F47697" w:rsidP="004A5867">
      <w:pPr>
        <w:ind w:left="720"/>
        <w:jc w:val="center"/>
      </w:pPr>
    </w:p>
    <w:p w14:paraId="2F5B2E23" w14:textId="5805B407" w:rsidR="00F47697" w:rsidRDefault="00F47697" w:rsidP="004A5867">
      <w:pPr>
        <w:ind w:left="720"/>
        <w:jc w:val="center"/>
      </w:pPr>
    </w:p>
    <w:p w14:paraId="6DD85D09" w14:textId="20762313" w:rsidR="00F47697" w:rsidRDefault="00F47697" w:rsidP="004A5867">
      <w:pPr>
        <w:ind w:left="720"/>
        <w:jc w:val="center"/>
      </w:pPr>
    </w:p>
    <w:p w14:paraId="6F2C4CAB" w14:textId="118621E0" w:rsidR="00F47697" w:rsidRDefault="00F47697" w:rsidP="004A5867">
      <w:pPr>
        <w:ind w:left="720"/>
        <w:jc w:val="center"/>
      </w:pPr>
    </w:p>
    <w:p w14:paraId="61CE5BA0" w14:textId="449DED61" w:rsidR="00F47697" w:rsidRDefault="00F47697" w:rsidP="004A5867">
      <w:pPr>
        <w:ind w:left="720"/>
        <w:jc w:val="center"/>
      </w:pPr>
    </w:p>
    <w:p w14:paraId="79A87D6C" w14:textId="4FE09A9C" w:rsidR="00F47697" w:rsidRDefault="00F47697" w:rsidP="004A5867">
      <w:pPr>
        <w:ind w:left="720"/>
        <w:jc w:val="center"/>
      </w:pPr>
    </w:p>
    <w:p w14:paraId="76982E9B" w14:textId="4740EBA4" w:rsidR="00F47697" w:rsidRDefault="00F47697" w:rsidP="004A5867">
      <w:pPr>
        <w:ind w:left="720"/>
        <w:jc w:val="center"/>
      </w:pPr>
    </w:p>
    <w:p w14:paraId="209CCBD2" w14:textId="3A43F794" w:rsidR="00F47697" w:rsidRDefault="00F47697" w:rsidP="004A5867">
      <w:pPr>
        <w:ind w:left="720"/>
        <w:jc w:val="center"/>
      </w:pPr>
    </w:p>
    <w:p w14:paraId="5C7DBCC2" w14:textId="5EBF5011" w:rsidR="00F47697" w:rsidRDefault="00F47697" w:rsidP="004A5867">
      <w:pPr>
        <w:ind w:left="720"/>
        <w:jc w:val="center"/>
      </w:pPr>
    </w:p>
    <w:p w14:paraId="6C6F8419" w14:textId="77777777" w:rsidR="00F47697" w:rsidRDefault="00F47697" w:rsidP="004A5867">
      <w:pPr>
        <w:ind w:left="720"/>
        <w:jc w:val="center"/>
      </w:pPr>
    </w:p>
    <w:p w14:paraId="4FD38597" w14:textId="2F7DE382" w:rsidR="009D1F02" w:rsidRDefault="0076009F" w:rsidP="00F47697">
      <w:pPr>
        <w:pStyle w:val="ListParagraph"/>
        <w:numPr>
          <w:ilvl w:val="0"/>
          <w:numId w:val="2"/>
        </w:numPr>
      </w:pPr>
      <w:r>
        <w:t xml:space="preserve">Upon initial examination, there is no definitive observable difference between the ratios of Pb isotopes in different periods visually. However, </w:t>
      </w:r>
      <w:r w:rsidR="005D722B">
        <w:t xml:space="preserve">the scatter plots from Period 1 do seem to be ‘shifted down’, and possibly even ‘shifted left’, resulting in the points for Period 2. Hence, we can generalize a decrease in Pb-207, Pb-208, and Pb-206 isotopes since Pb-204 </w:t>
      </w:r>
      <w:proofErr w:type="gramStart"/>
      <w:r w:rsidR="005D722B">
        <w:t>is more or less</w:t>
      </w:r>
      <w:proofErr w:type="gramEnd"/>
      <w:r w:rsidR="005D722B">
        <w:t xml:space="preserve"> constant. Our generalization can be confirmed by calculating the differences in mean between different periods.</w:t>
      </w:r>
    </w:p>
    <w:p w14:paraId="06CE7E55" w14:textId="74C28728" w:rsidR="005D722B" w:rsidRDefault="009D1F02" w:rsidP="005D722B">
      <w:pPr>
        <w:pStyle w:val="ListParagraph"/>
      </w:pPr>
      <w:r>
        <w:rPr>
          <w:noProof/>
        </w:rPr>
        <mc:AlternateContent>
          <mc:Choice Requires="wps">
            <w:drawing>
              <wp:anchor distT="45720" distB="45720" distL="114300" distR="114300" simplePos="0" relativeHeight="251663360" behindDoc="0" locked="0" layoutInCell="1" allowOverlap="1" wp14:anchorId="41A28BDA" wp14:editId="65C802D7">
                <wp:simplePos x="0" y="0"/>
                <wp:positionH relativeFrom="column">
                  <wp:posOffset>1209675</wp:posOffset>
                </wp:positionH>
                <wp:positionV relativeFrom="paragraph">
                  <wp:posOffset>982980</wp:posOffset>
                </wp:positionV>
                <wp:extent cx="618490" cy="1404620"/>
                <wp:effectExtent l="0" t="0" r="10160" b="177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404620"/>
                        </a:xfrm>
                        <a:prstGeom prst="rect">
                          <a:avLst/>
                        </a:prstGeom>
                        <a:solidFill>
                          <a:srgbClr val="FFFFFF"/>
                        </a:solidFill>
                        <a:ln w="9525">
                          <a:solidFill>
                            <a:srgbClr val="000000"/>
                          </a:solidFill>
                          <a:miter lim="800000"/>
                          <a:headEnd/>
                          <a:tailEnd/>
                        </a:ln>
                      </wps:spPr>
                      <wps:txbx>
                        <w:txbxContent>
                          <w:p w14:paraId="5FD9DD34" w14:textId="01CE2B4C" w:rsidR="009D1F02" w:rsidRPr="009D1F02" w:rsidRDefault="009D1F02" w:rsidP="009D1F02">
                            <w:pPr>
                              <w:spacing w:after="0"/>
                              <w:rPr>
                                <w:b/>
                                <w:sz w:val="18"/>
                                <w:szCs w:val="18"/>
                              </w:rPr>
                            </w:pPr>
                            <w:r w:rsidRPr="009D1F02">
                              <w:rPr>
                                <w:b/>
                                <w:color w:val="9CC2E5" w:themeColor="accent5" w:themeTint="99"/>
                                <w:sz w:val="18"/>
                                <w:szCs w:val="18"/>
                              </w:rPr>
                              <w:t>Period 1</w:t>
                            </w:r>
                          </w:p>
                          <w:p w14:paraId="5D5FB569" w14:textId="226F83B4" w:rsidR="009D1F02" w:rsidRPr="009D1F02" w:rsidRDefault="009D1F02" w:rsidP="009D1F02">
                            <w:pPr>
                              <w:spacing w:after="0"/>
                              <w:rPr>
                                <w:b/>
                                <w:color w:val="833C0B" w:themeColor="accent2" w:themeShade="80"/>
                                <w:sz w:val="18"/>
                                <w:szCs w:val="18"/>
                              </w:rPr>
                            </w:pPr>
                            <w:r w:rsidRPr="009D1F02">
                              <w:rPr>
                                <w:b/>
                                <w:color w:val="833C0B" w:themeColor="accent2" w:themeShade="80"/>
                                <w:sz w:val="18"/>
                                <w:szCs w:val="18"/>
                              </w:rPr>
                              <w:t>Period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A28BDA" id="_x0000_s1027" type="#_x0000_t202" style="position:absolute;left:0;text-align:left;margin-left:95.25pt;margin-top:77.4pt;width:48.7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">
                <v:textbox style="mso-fit-shape-to-text:t">
                  <w:txbxContent>
                    <w:p w14:paraId="5FD9DD34" w14:textId="01CE2B4C" w:rsidR="009D1F02" w:rsidRPr="009D1F02" w:rsidRDefault="009D1F02" w:rsidP="009D1F02">
                      <w:pPr>
                        <w:spacing w:after="0"/>
                        <w:rPr>
                          <w:b/>
                          <w:sz w:val="18"/>
                          <w:szCs w:val="18"/>
                        </w:rPr>
                      </w:pPr>
                      <w:r w:rsidRPr="009D1F02">
                        <w:rPr>
                          <w:b/>
                          <w:color w:val="9CC2E5" w:themeColor="accent5" w:themeTint="99"/>
                          <w:sz w:val="18"/>
                          <w:szCs w:val="18"/>
                        </w:rPr>
                        <w:t>Period 1</w:t>
                      </w:r>
                    </w:p>
                    <w:p w14:paraId="5D5FB569" w14:textId="226F83B4" w:rsidR="009D1F02" w:rsidRPr="009D1F02" w:rsidRDefault="009D1F02" w:rsidP="009D1F02">
                      <w:pPr>
                        <w:spacing w:after="0"/>
                        <w:rPr>
                          <w:b/>
                          <w:color w:val="833C0B" w:themeColor="accent2" w:themeShade="80"/>
                          <w:sz w:val="18"/>
                          <w:szCs w:val="18"/>
                        </w:rPr>
                      </w:pPr>
                      <w:r w:rsidRPr="009D1F02">
                        <w:rPr>
                          <w:b/>
                          <w:color w:val="833C0B" w:themeColor="accent2" w:themeShade="80"/>
                          <w:sz w:val="18"/>
                          <w:szCs w:val="18"/>
                        </w:rPr>
                        <w:t>Period 2</w:t>
                      </w:r>
                    </w:p>
                  </w:txbxContent>
                </v:textbox>
                <w10:wrap type="square"/>
              </v:shape>
            </w:pict>
          </mc:Fallback>
        </mc:AlternateContent>
      </w:r>
      <w:r>
        <w:rPr>
          <w:noProof/>
        </w:rPr>
        <w:drawing>
          <wp:inline distT="0" distB="0" distL="0" distR="0" wp14:anchorId="647714A7" wp14:editId="40B3395C">
            <wp:extent cx="3082045" cy="2869809"/>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7206period.png"/>
                    <pic:cNvPicPr/>
                  </pic:nvPicPr>
                  <pic:blipFill>
                    <a:blip r:embed="rId8">
                      <a:extLst>
                        <a:ext uri="{28A0092B-C50C-407E-A947-70E740481C1C}">
                          <a14:useLocalDpi xmlns:a14="http://schemas.microsoft.com/office/drawing/2010/main" val="0"/>
                        </a:ext>
                      </a:extLst>
                    </a:blip>
                    <a:stretch>
                      <a:fillRect/>
                    </a:stretch>
                  </pic:blipFill>
                  <pic:spPr>
                    <a:xfrm>
                      <a:off x="0" y="0"/>
                      <a:ext cx="3201998" cy="2981502"/>
                    </a:xfrm>
                    <a:prstGeom prst="rect">
                      <a:avLst/>
                    </a:prstGeom>
                  </pic:spPr>
                </pic:pic>
              </a:graphicData>
            </a:graphic>
          </wp:inline>
        </w:drawing>
      </w:r>
    </w:p>
    <w:p w14:paraId="17D0CCDF" w14:textId="74C08577" w:rsidR="005D722B" w:rsidRDefault="005D722B" w:rsidP="009D1F02">
      <w:pPr>
        <w:pStyle w:val="ListParagraph"/>
      </w:pPr>
    </w:p>
    <w:p w14:paraId="0897551D" w14:textId="3366FB5B" w:rsidR="009D1F02" w:rsidRDefault="009D1F02" w:rsidP="009D1F02">
      <w:pPr>
        <w:pStyle w:val="ListParagraph"/>
      </w:pPr>
    </w:p>
    <w:p w14:paraId="5E8DE51C" w14:textId="10C5A562" w:rsidR="005D722B" w:rsidRDefault="00F47697" w:rsidP="005D72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5D722B">
        <w:rPr>
          <w:rFonts w:ascii="Courier New" w:eastAsia="Times New Roman" w:hAnsi="Courier New" w:cs="Courier New"/>
          <w:noProof/>
          <w:color w:val="000000"/>
          <w:sz w:val="21"/>
          <w:szCs w:val="21"/>
        </w:rPr>
        <mc:AlternateContent>
          <mc:Choice Requires="wps">
            <w:drawing>
              <wp:anchor distT="45720" distB="45720" distL="114300" distR="114300" simplePos="0" relativeHeight="251667456" behindDoc="0" locked="0" layoutInCell="1" allowOverlap="1" wp14:anchorId="6B4F15C3" wp14:editId="50CCC3E1">
                <wp:simplePos x="0" y="0"/>
                <wp:positionH relativeFrom="margin">
                  <wp:align>center</wp:align>
                </wp:positionH>
                <wp:positionV relativeFrom="paragraph">
                  <wp:posOffset>6985</wp:posOffset>
                </wp:positionV>
                <wp:extent cx="4001770" cy="234950"/>
                <wp:effectExtent l="0" t="0" r="1778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1770" cy="234950"/>
                        </a:xfrm>
                        <a:prstGeom prst="rect">
                          <a:avLst/>
                        </a:prstGeom>
                        <a:solidFill>
                          <a:srgbClr val="FFFFFF"/>
                        </a:solidFill>
                        <a:ln w="9525">
                          <a:solidFill>
                            <a:srgbClr val="000000"/>
                          </a:solidFill>
                          <a:miter lim="800000"/>
                          <a:headEnd/>
                          <a:tailEnd/>
                        </a:ln>
                      </wps:spPr>
                      <wps:txbx>
                        <w:txbxContent>
                          <w:p w14:paraId="2D517422" w14:textId="7A3C05FC" w:rsidR="005D722B" w:rsidRPr="005D722B" w:rsidRDefault="005D722B">
                            <w:pPr>
                              <w:rPr>
                                <w:sz w:val="18"/>
                                <w:szCs w:val="18"/>
                              </w:rPr>
                            </w:pPr>
                            <w:r w:rsidRPr="005D722B">
                              <w:rPr>
                                <w:sz w:val="18"/>
                                <w:szCs w:val="18"/>
                              </w:rPr>
                              <w:t>The very miniscule difference in mean values</w:t>
                            </w:r>
                            <w:r w:rsidR="008D5410">
                              <w:rPr>
                                <w:sz w:val="18"/>
                                <w:szCs w:val="18"/>
                              </w:rPr>
                              <w:t xml:space="preserve">, where </w:t>
                            </w:r>
                            <w:r w:rsidR="00F47697">
                              <w:rPr>
                                <w:sz w:val="18"/>
                                <w:szCs w:val="18"/>
                              </w:rPr>
                              <w:t xml:space="preserve">Period </w:t>
                            </w:r>
                            <w:r w:rsidR="008D5410">
                              <w:rPr>
                                <w:sz w:val="18"/>
                                <w:szCs w:val="18"/>
                              </w:rPr>
                              <w:t xml:space="preserve">1 &gt; </w:t>
                            </w:r>
                            <w:r w:rsidR="00F47697">
                              <w:rPr>
                                <w:sz w:val="18"/>
                                <w:szCs w:val="18"/>
                              </w:rPr>
                              <w:t xml:space="preserve">Period </w:t>
                            </w:r>
                            <w:r w:rsidR="008D5410">
                              <w:rPr>
                                <w:sz w:val="18"/>
                                <w:szCs w:val="1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4F15C3" id="_x0000_s1028" type="#_x0000_t202" style="position:absolute;margin-left:0;margin-top:.55pt;width:315.1pt;height:18.5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">
                <v:textbox>
                  <w:txbxContent>
                    <w:p w14:paraId="2D517422" w14:textId="7A3C05FC" w:rsidR="005D722B" w:rsidRPr="005D722B" w:rsidRDefault="005D722B">
                      <w:pPr>
                        <w:rPr>
                          <w:sz w:val="18"/>
                          <w:szCs w:val="18"/>
                        </w:rPr>
                      </w:pPr>
                      <w:r w:rsidRPr="005D722B">
                        <w:rPr>
                          <w:sz w:val="18"/>
                          <w:szCs w:val="18"/>
                        </w:rPr>
                        <w:t>The very miniscule difference in mean values</w:t>
                      </w:r>
                      <w:r w:rsidR="008D5410">
                        <w:rPr>
                          <w:sz w:val="18"/>
                          <w:szCs w:val="18"/>
                        </w:rPr>
                        <w:t xml:space="preserve">, where </w:t>
                      </w:r>
                      <w:r w:rsidR="00F47697">
                        <w:rPr>
                          <w:sz w:val="18"/>
                          <w:szCs w:val="18"/>
                        </w:rPr>
                        <w:t xml:space="preserve">Period </w:t>
                      </w:r>
                      <w:r w:rsidR="008D5410">
                        <w:rPr>
                          <w:sz w:val="18"/>
                          <w:szCs w:val="18"/>
                        </w:rPr>
                        <w:t xml:space="preserve">1 &gt; </w:t>
                      </w:r>
                      <w:r w:rsidR="00F47697">
                        <w:rPr>
                          <w:sz w:val="18"/>
                          <w:szCs w:val="18"/>
                        </w:rPr>
                        <w:t xml:space="preserve">Period </w:t>
                      </w:r>
                      <w:r w:rsidR="008D5410">
                        <w:rPr>
                          <w:sz w:val="18"/>
                          <w:szCs w:val="18"/>
                        </w:rPr>
                        <w:t>2</w:t>
                      </w:r>
                    </w:p>
                  </w:txbxContent>
                </v:textbox>
                <w10:wrap type="square" anchorx="margin"/>
              </v:shape>
            </w:pict>
          </mc:Fallback>
        </mc:AlternateContent>
      </w:r>
    </w:p>
    <w:p w14:paraId="57125920" w14:textId="2D5E6F6A" w:rsidR="005D722B" w:rsidRDefault="005D722B" w:rsidP="005D72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48AB030D" w14:textId="7C233B6B" w:rsidR="005D722B" w:rsidRDefault="005D722B" w:rsidP="005D72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5D722B">
        <w:rPr>
          <w:rFonts w:ascii="Courier New" w:eastAsia="Times New Roman" w:hAnsi="Courier New" w:cs="Courier New"/>
          <w:color w:val="000000"/>
          <w:sz w:val="21"/>
          <w:szCs w:val="21"/>
        </w:rPr>
        <w:t xml:space="preserve">     </w:t>
      </w:r>
      <w:r>
        <w:rPr>
          <w:rFonts w:ascii="Courier New" w:eastAsia="Times New Roman" w:hAnsi="Courier New" w:cs="Courier New"/>
          <w:color w:val="000000"/>
          <w:sz w:val="21"/>
          <w:szCs w:val="21"/>
        </w:rPr>
        <w:t xml:space="preserve">     </w:t>
      </w:r>
      <w:r w:rsidRPr="005D722B">
        <w:rPr>
          <w:rFonts w:ascii="Courier New" w:eastAsia="Times New Roman" w:hAnsi="Courier New" w:cs="Courier New"/>
          <w:color w:val="000000"/>
          <w:sz w:val="21"/>
          <w:szCs w:val="21"/>
        </w:rPr>
        <w:t>208Pb/206</w:t>
      </w:r>
      <w:proofErr w:type="gramStart"/>
      <w:r w:rsidRPr="005D722B">
        <w:rPr>
          <w:rFonts w:ascii="Courier New" w:eastAsia="Times New Roman" w:hAnsi="Courier New" w:cs="Courier New"/>
          <w:color w:val="000000"/>
          <w:sz w:val="21"/>
          <w:szCs w:val="21"/>
        </w:rPr>
        <w:t>Pb  207</w:t>
      </w:r>
      <w:proofErr w:type="gramEnd"/>
      <w:r w:rsidRPr="005D722B">
        <w:rPr>
          <w:rFonts w:ascii="Courier New" w:eastAsia="Times New Roman" w:hAnsi="Courier New" w:cs="Courier New"/>
          <w:color w:val="000000"/>
          <w:sz w:val="21"/>
          <w:szCs w:val="21"/>
        </w:rPr>
        <w:t xml:space="preserve">Pb/206Pb  206Pb/204Pb  207Pb/204Pb  </w:t>
      </w:r>
    </w:p>
    <w:p w14:paraId="00896CB2" w14:textId="3F3D6C07" w:rsidR="005D722B" w:rsidRPr="005D722B" w:rsidRDefault="005D722B" w:rsidP="005D72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5D722B">
        <w:rPr>
          <w:rFonts w:ascii="Courier New" w:eastAsia="Times New Roman" w:hAnsi="Courier New" w:cs="Courier New"/>
          <w:color w:val="000000"/>
          <w:sz w:val="21"/>
          <w:szCs w:val="21"/>
        </w:rPr>
        <w:t xml:space="preserve">Period                                                                    </w:t>
      </w:r>
    </w:p>
    <w:p w14:paraId="331B8DC1" w14:textId="0978E408" w:rsidR="005D722B" w:rsidRPr="005D722B" w:rsidRDefault="005D722B" w:rsidP="005D72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5D722B">
        <w:rPr>
          <w:rFonts w:ascii="Courier New" w:eastAsia="Times New Roman" w:hAnsi="Courier New" w:cs="Courier New"/>
          <w:color w:val="000000"/>
          <w:sz w:val="21"/>
          <w:szCs w:val="21"/>
        </w:rPr>
        <w:t xml:space="preserve">1          2.085033     0.843567    18.568200    15.658600        </w:t>
      </w:r>
    </w:p>
    <w:p w14:paraId="4319FB95" w14:textId="70DA5777" w:rsidR="005D722B" w:rsidRPr="005D722B" w:rsidRDefault="005D722B" w:rsidP="005D72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5D722B">
        <w:rPr>
          <w:rFonts w:ascii="Courier New" w:eastAsia="Times New Roman" w:hAnsi="Courier New" w:cs="Courier New"/>
          <w:color w:val="000000"/>
          <w:sz w:val="21"/>
          <w:szCs w:val="21"/>
        </w:rPr>
        <w:t xml:space="preserve">2          2.082033     0.845967    18.498467    15.641933        </w:t>
      </w:r>
    </w:p>
    <w:p w14:paraId="57DA1F70" w14:textId="52913D72" w:rsidR="00F47697" w:rsidRDefault="00F47697" w:rsidP="009D1F02">
      <w:pPr>
        <w:pStyle w:val="ListParagraph"/>
      </w:pPr>
    </w:p>
    <w:p w14:paraId="7C83DC20" w14:textId="77777777" w:rsidR="00F47697" w:rsidRDefault="00F47697" w:rsidP="009D1F02">
      <w:pPr>
        <w:pStyle w:val="ListParagraph"/>
      </w:pPr>
    </w:p>
    <w:p w14:paraId="56BBC61F" w14:textId="77777777" w:rsidR="00F47697" w:rsidRDefault="00F47697" w:rsidP="009D1F02">
      <w:pPr>
        <w:pStyle w:val="ListParagraph"/>
      </w:pPr>
    </w:p>
    <w:p w14:paraId="00C50EE2" w14:textId="77777777" w:rsidR="00F47697" w:rsidRDefault="00F47697" w:rsidP="009D1F02">
      <w:pPr>
        <w:pStyle w:val="ListParagraph"/>
      </w:pPr>
    </w:p>
    <w:p w14:paraId="6ED51117" w14:textId="77777777" w:rsidR="00F47697" w:rsidRDefault="00F47697" w:rsidP="009D1F02">
      <w:pPr>
        <w:pStyle w:val="ListParagraph"/>
      </w:pPr>
    </w:p>
    <w:p w14:paraId="5E76C57E" w14:textId="77777777" w:rsidR="00F47697" w:rsidRDefault="00F47697" w:rsidP="009D1F02">
      <w:pPr>
        <w:pStyle w:val="ListParagraph"/>
      </w:pPr>
    </w:p>
    <w:p w14:paraId="03919885" w14:textId="77777777" w:rsidR="00F47697" w:rsidRDefault="00F47697" w:rsidP="009D1F02">
      <w:pPr>
        <w:pStyle w:val="ListParagraph"/>
      </w:pPr>
    </w:p>
    <w:p w14:paraId="7DFBAEDE" w14:textId="77777777" w:rsidR="00F47697" w:rsidRDefault="00F47697" w:rsidP="009D1F02">
      <w:pPr>
        <w:pStyle w:val="ListParagraph"/>
      </w:pPr>
    </w:p>
    <w:p w14:paraId="62F82808" w14:textId="77777777" w:rsidR="00F47697" w:rsidRDefault="00F47697" w:rsidP="009D1F02">
      <w:pPr>
        <w:pStyle w:val="ListParagraph"/>
      </w:pPr>
    </w:p>
    <w:p w14:paraId="41F34823" w14:textId="77777777" w:rsidR="007059F1" w:rsidRDefault="007059F1" w:rsidP="0012586E"/>
    <w:p w14:paraId="3DFA278A" w14:textId="77777777" w:rsidR="007059F1" w:rsidRDefault="007059F1" w:rsidP="009D1F02">
      <w:pPr>
        <w:pStyle w:val="ListParagraph"/>
      </w:pPr>
    </w:p>
    <w:p w14:paraId="632D5A27" w14:textId="77777777" w:rsidR="007059F1" w:rsidRDefault="007059F1" w:rsidP="009D1F02">
      <w:pPr>
        <w:pStyle w:val="ListParagraph"/>
      </w:pPr>
    </w:p>
    <w:p w14:paraId="337AC48D" w14:textId="5DE8662E" w:rsidR="007059F1" w:rsidRDefault="007059F1" w:rsidP="009D1F02">
      <w:pPr>
        <w:pStyle w:val="ListParagraph"/>
      </w:pPr>
      <w:r>
        <w:t>When we begin to compare the materials obtained by a workshop between two time periods, we begin noticing a difference in the composition of the raw materials.</w:t>
      </w:r>
    </w:p>
    <w:p w14:paraId="54186231" w14:textId="51D21D91" w:rsidR="007059F1" w:rsidRDefault="007059F1" w:rsidP="009D1F02">
      <w:pPr>
        <w:pStyle w:val="ListParagraph"/>
      </w:pPr>
      <w:r>
        <w:t>For the workshop located at A1,</w:t>
      </w:r>
    </w:p>
    <w:p w14:paraId="04C52C94" w14:textId="77777777" w:rsidR="007059F1" w:rsidRDefault="007059F1" w:rsidP="009D1F02">
      <w:pPr>
        <w:pStyle w:val="ListParagraph"/>
      </w:pPr>
    </w:p>
    <w:p w14:paraId="37A4CEA6" w14:textId="0E4DDDC0" w:rsidR="007059F1" w:rsidRDefault="007059F1" w:rsidP="007059F1">
      <w:pPr>
        <w:pStyle w:val="ListParagraph"/>
        <w:jc w:val="center"/>
      </w:pPr>
      <w:r>
        <w:rPr>
          <w:noProof/>
        </w:rPr>
        <mc:AlternateContent>
          <mc:Choice Requires="wps">
            <w:drawing>
              <wp:anchor distT="45720" distB="45720" distL="114300" distR="114300" simplePos="0" relativeHeight="251675648" behindDoc="0" locked="0" layoutInCell="1" allowOverlap="1" wp14:anchorId="706D06D7" wp14:editId="1B097E16">
                <wp:simplePos x="0" y="0"/>
                <wp:positionH relativeFrom="column">
                  <wp:posOffset>3975100</wp:posOffset>
                </wp:positionH>
                <wp:positionV relativeFrom="paragraph">
                  <wp:posOffset>1360170</wp:posOffset>
                </wp:positionV>
                <wp:extent cx="618490" cy="1404620"/>
                <wp:effectExtent l="0" t="0" r="10160" b="1778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404620"/>
                        </a:xfrm>
                        <a:prstGeom prst="rect">
                          <a:avLst/>
                        </a:prstGeom>
                        <a:solidFill>
                          <a:srgbClr val="FFFFFF"/>
                        </a:solidFill>
                        <a:ln w="9525">
                          <a:solidFill>
                            <a:srgbClr val="000000"/>
                          </a:solidFill>
                          <a:miter lim="800000"/>
                          <a:headEnd/>
                          <a:tailEnd/>
                        </a:ln>
                      </wps:spPr>
                      <wps:txbx>
                        <w:txbxContent>
                          <w:p w14:paraId="2220FBDD" w14:textId="77777777" w:rsidR="007059F1" w:rsidRPr="009D1F02" w:rsidRDefault="007059F1" w:rsidP="007059F1">
                            <w:pPr>
                              <w:spacing w:after="0"/>
                              <w:rPr>
                                <w:b/>
                                <w:sz w:val="18"/>
                                <w:szCs w:val="18"/>
                              </w:rPr>
                            </w:pPr>
                            <w:r w:rsidRPr="009D1F02">
                              <w:rPr>
                                <w:b/>
                                <w:color w:val="9CC2E5" w:themeColor="accent5" w:themeTint="99"/>
                                <w:sz w:val="18"/>
                                <w:szCs w:val="18"/>
                              </w:rPr>
                              <w:t>Period 1</w:t>
                            </w:r>
                          </w:p>
                          <w:p w14:paraId="666B0913" w14:textId="77777777" w:rsidR="007059F1" w:rsidRPr="009D1F02" w:rsidRDefault="007059F1" w:rsidP="007059F1">
                            <w:pPr>
                              <w:spacing w:after="0"/>
                              <w:rPr>
                                <w:b/>
                                <w:color w:val="833C0B" w:themeColor="accent2" w:themeShade="80"/>
                                <w:sz w:val="18"/>
                                <w:szCs w:val="18"/>
                              </w:rPr>
                            </w:pPr>
                            <w:r w:rsidRPr="009D1F02">
                              <w:rPr>
                                <w:b/>
                                <w:color w:val="833C0B" w:themeColor="accent2" w:themeShade="80"/>
                                <w:sz w:val="18"/>
                                <w:szCs w:val="18"/>
                              </w:rPr>
                              <w:t>Period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6D06D7" id="_x0000_s1029" type="#_x0000_t202" style="position:absolute;left:0;text-align:left;margin-left:313pt;margin-top:107.1pt;width:48.7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">
                <v:textbox style="mso-fit-shape-to-text:t">
                  <w:txbxContent>
                    <w:p w14:paraId="2220FBDD" w14:textId="77777777" w:rsidR="007059F1" w:rsidRPr="009D1F02" w:rsidRDefault="007059F1" w:rsidP="007059F1">
                      <w:pPr>
                        <w:spacing w:after="0"/>
                        <w:rPr>
                          <w:b/>
                          <w:sz w:val="18"/>
                          <w:szCs w:val="18"/>
                        </w:rPr>
                      </w:pPr>
                      <w:r w:rsidRPr="009D1F02">
                        <w:rPr>
                          <w:b/>
                          <w:color w:val="9CC2E5" w:themeColor="accent5" w:themeTint="99"/>
                          <w:sz w:val="18"/>
                          <w:szCs w:val="18"/>
                        </w:rPr>
                        <w:t>Period 1</w:t>
                      </w:r>
                    </w:p>
                    <w:p w14:paraId="666B0913" w14:textId="77777777" w:rsidR="007059F1" w:rsidRPr="009D1F02" w:rsidRDefault="007059F1" w:rsidP="007059F1">
                      <w:pPr>
                        <w:spacing w:after="0"/>
                        <w:rPr>
                          <w:b/>
                          <w:color w:val="833C0B" w:themeColor="accent2" w:themeShade="80"/>
                          <w:sz w:val="18"/>
                          <w:szCs w:val="18"/>
                        </w:rPr>
                      </w:pPr>
                      <w:r w:rsidRPr="009D1F02">
                        <w:rPr>
                          <w:b/>
                          <w:color w:val="833C0B" w:themeColor="accent2" w:themeShade="80"/>
                          <w:sz w:val="18"/>
                          <w:szCs w:val="18"/>
                        </w:rPr>
                        <w:t>Period 2</w:t>
                      </w:r>
                    </w:p>
                  </w:txbxContent>
                </v:textbox>
                <w10:wrap type="square"/>
              </v:shape>
            </w:pict>
          </mc:Fallback>
        </mc:AlternateContent>
      </w:r>
      <w:r>
        <w:rPr>
          <w:noProof/>
        </w:rPr>
        <mc:AlternateContent>
          <mc:Choice Requires="wps">
            <w:drawing>
              <wp:anchor distT="45720" distB="45720" distL="114300" distR="114300" simplePos="0" relativeHeight="251673600" behindDoc="0" locked="0" layoutInCell="1" allowOverlap="1" wp14:anchorId="28BD641D" wp14:editId="1A71E259">
                <wp:simplePos x="0" y="0"/>
                <wp:positionH relativeFrom="column">
                  <wp:posOffset>3873500</wp:posOffset>
                </wp:positionH>
                <wp:positionV relativeFrom="paragraph">
                  <wp:posOffset>471170</wp:posOffset>
                </wp:positionV>
                <wp:extent cx="822960" cy="513080"/>
                <wp:effectExtent l="0" t="0" r="15240" b="2032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513080"/>
                        </a:xfrm>
                        <a:prstGeom prst="rect">
                          <a:avLst/>
                        </a:prstGeom>
                        <a:solidFill>
                          <a:srgbClr val="FFFFFF"/>
                        </a:solidFill>
                        <a:ln w="9525">
                          <a:solidFill>
                            <a:srgbClr val="000000"/>
                          </a:solidFill>
                          <a:miter lim="800000"/>
                          <a:headEnd/>
                          <a:tailEnd/>
                        </a:ln>
                      </wps:spPr>
                      <wps:txbx>
                        <w:txbxContent>
                          <w:p w14:paraId="5BB35D56" w14:textId="77777777" w:rsidR="007059F1" w:rsidRPr="00176D13" w:rsidRDefault="007059F1" w:rsidP="007059F1">
                            <w:pPr>
                              <w:spacing w:after="0"/>
                              <w:jc w:val="center"/>
                              <w:rPr>
                                <w:b/>
                                <w:color w:val="1F3864" w:themeColor="accent1" w:themeShade="80"/>
                                <w:sz w:val="18"/>
                                <w:szCs w:val="18"/>
                              </w:rPr>
                            </w:pPr>
                            <w:r w:rsidRPr="00176D13">
                              <w:rPr>
                                <w:b/>
                                <w:color w:val="1F3864" w:themeColor="accent1" w:themeShade="80"/>
                                <w:sz w:val="18"/>
                                <w:szCs w:val="18"/>
                              </w:rPr>
                              <w:t>Cyprus</w:t>
                            </w:r>
                          </w:p>
                          <w:p w14:paraId="0B109E83" w14:textId="77777777" w:rsidR="007059F1" w:rsidRPr="00176D13" w:rsidRDefault="007059F1" w:rsidP="007059F1">
                            <w:pPr>
                              <w:spacing w:after="0"/>
                              <w:jc w:val="center"/>
                              <w:rPr>
                                <w:b/>
                                <w:color w:val="C00000"/>
                                <w:sz w:val="18"/>
                                <w:szCs w:val="18"/>
                              </w:rPr>
                            </w:pPr>
                            <w:r w:rsidRPr="00176D13">
                              <w:rPr>
                                <w:b/>
                                <w:color w:val="C00000"/>
                                <w:sz w:val="18"/>
                                <w:szCs w:val="18"/>
                              </w:rPr>
                              <w:t>Sardinia</w:t>
                            </w:r>
                          </w:p>
                          <w:p w14:paraId="179DBB25" w14:textId="77777777" w:rsidR="007059F1" w:rsidRPr="00176D13" w:rsidRDefault="007059F1" w:rsidP="007059F1">
                            <w:pPr>
                              <w:spacing w:after="0"/>
                              <w:jc w:val="center"/>
                              <w:rPr>
                                <w:b/>
                                <w:color w:val="7030A0"/>
                                <w:sz w:val="18"/>
                                <w:szCs w:val="18"/>
                              </w:rPr>
                            </w:pPr>
                            <w:r w:rsidRPr="00176D13">
                              <w:rPr>
                                <w:b/>
                                <w:color w:val="7030A0"/>
                                <w:sz w:val="18"/>
                                <w:szCs w:val="18"/>
                              </w:rPr>
                              <w:t>Gree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D641D" id="_x0000_s1030" type="#_x0000_t202" style="position:absolute;left:0;text-align:left;margin-left:305pt;margin-top:37.1pt;width:64.8pt;height:40.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">
                <v:textbox>
                  <w:txbxContent>
                    <w:p w14:paraId="5BB35D56" w14:textId="77777777" w:rsidR="007059F1" w:rsidRPr="00176D13" w:rsidRDefault="007059F1" w:rsidP="007059F1">
                      <w:pPr>
                        <w:spacing w:after="0"/>
                        <w:jc w:val="center"/>
                        <w:rPr>
                          <w:b/>
                          <w:color w:val="1F3864" w:themeColor="accent1" w:themeShade="80"/>
                          <w:sz w:val="18"/>
                          <w:szCs w:val="18"/>
                        </w:rPr>
                      </w:pPr>
                      <w:r w:rsidRPr="00176D13">
                        <w:rPr>
                          <w:b/>
                          <w:color w:val="1F3864" w:themeColor="accent1" w:themeShade="80"/>
                          <w:sz w:val="18"/>
                          <w:szCs w:val="18"/>
                        </w:rPr>
                        <w:t>Cyprus</w:t>
                      </w:r>
                    </w:p>
                    <w:p w14:paraId="0B109E83" w14:textId="77777777" w:rsidR="007059F1" w:rsidRPr="00176D13" w:rsidRDefault="007059F1" w:rsidP="007059F1">
                      <w:pPr>
                        <w:spacing w:after="0"/>
                        <w:jc w:val="center"/>
                        <w:rPr>
                          <w:b/>
                          <w:color w:val="C00000"/>
                          <w:sz w:val="18"/>
                          <w:szCs w:val="18"/>
                        </w:rPr>
                      </w:pPr>
                      <w:r w:rsidRPr="00176D13">
                        <w:rPr>
                          <w:b/>
                          <w:color w:val="C00000"/>
                          <w:sz w:val="18"/>
                          <w:szCs w:val="18"/>
                        </w:rPr>
                        <w:t>Sardinia</w:t>
                      </w:r>
                    </w:p>
                    <w:p w14:paraId="179DBB25" w14:textId="77777777" w:rsidR="007059F1" w:rsidRPr="00176D13" w:rsidRDefault="007059F1" w:rsidP="007059F1">
                      <w:pPr>
                        <w:spacing w:after="0"/>
                        <w:jc w:val="center"/>
                        <w:rPr>
                          <w:b/>
                          <w:color w:val="7030A0"/>
                          <w:sz w:val="18"/>
                          <w:szCs w:val="18"/>
                        </w:rPr>
                      </w:pPr>
                      <w:r w:rsidRPr="00176D13">
                        <w:rPr>
                          <w:b/>
                          <w:color w:val="7030A0"/>
                          <w:sz w:val="18"/>
                          <w:szCs w:val="18"/>
                        </w:rPr>
                        <w:t>Greece</w:t>
                      </w:r>
                    </w:p>
                  </w:txbxContent>
                </v:textbox>
                <w10:wrap type="square"/>
              </v:shape>
            </w:pict>
          </mc:Fallback>
        </mc:AlternateContent>
      </w:r>
      <w:r>
        <w:rPr>
          <w:noProof/>
        </w:rPr>
        <w:drawing>
          <wp:inline distT="0" distB="0" distL="0" distR="0" wp14:anchorId="060180EF" wp14:editId="1F852466">
            <wp:extent cx="3130550" cy="228236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1.png"/>
                    <pic:cNvPicPr/>
                  </pic:nvPicPr>
                  <pic:blipFill>
                    <a:blip r:embed="rId9">
                      <a:extLst>
                        <a:ext uri="{28A0092B-C50C-407E-A947-70E740481C1C}">
                          <a14:useLocalDpi xmlns:a14="http://schemas.microsoft.com/office/drawing/2010/main" val="0"/>
                        </a:ext>
                      </a:extLst>
                    </a:blip>
                    <a:stretch>
                      <a:fillRect/>
                    </a:stretch>
                  </pic:blipFill>
                  <pic:spPr>
                    <a:xfrm>
                      <a:off x="0" y="0"/>
                      <a:ext cx="3193651" cy="2328364"/>
                    </a:xfrm>
                    <a:prstGeom prst="rect">
                      <a:avLst/>
                    </a:prstGeom>
                  </pic:spPr>
                </pic:pic>
              </a:graphicData>
            </a:graphic>
          </wp:inline>
        </w:drawing>
      </w:r>
    </w:p>
    <w:p w14:paraId="5C40D7A7" w14:textId="739D1BF0" w:rsidR="007059F1" w:rsidRDefault="007059F1" w:rsidP="007059F1">
      <w:pPr>
        <w:pStyle w:val="ListParagraph"/>
        <w:jc w:val="center"/>
      </w:pPr>
    </w:p>
    <w:p w14:paraId="6D45CC15" w14:textId="1D3FBC56" w:rsidR="007059F1" w:rsidRDefault="007059F1" w:rsidP="007059F1">
      <w:pPr>
        <w:pStyle w:val="ListParagraph"/>
      </w:pPr>
      <w:r>
        <w:t>We can see that during period 1, the ratio values correspond to the composition of the materials found at Sardinia and Greece, however, during period 2, the materials only seem to be from Cyprus, excepting a couple of outliers.</w:t>
      </w:r>
    </w:p>
    <w:p w14:paraId="3128FB4C" w14:textId="77777777" w:rsidR="00502482" w:rsidRDefault="00502482" w:rsidP="007059F1">
      <w:pPr>
        <w:pStyle w:val="ListParagraph"/>
      </w:pPr>
    </w:p>
    <w:p w14:paraId="70565733" w14:textId="4AE8C05B" w:rsidR="007059F1" w:rsidRDefault="007059F1" w:rsidP="007059F1">
      <w:pPr>
        <w:pStyle w:val="ListParagraph"/>
      </w:pPr>
      <w:r>
        <w:t>For the workshop at B2,</w:t>
      </w:r>
    </w:p>
    <w:p w14:paraId="5E284D61" w14:textId="629735CD" w:rsidR="007059F1" w:rsidRDefault="007059F1" w:rsidP="007059F1">
      <w:pPr>
        <w:pStyle w:val="ListParagraph"/>
      </w:pPr>
    </w:p>
    <w:p w14:paraId="2A7F2B68" w14:textId="3E5BFC21" w:rsidR="007059F1" w:rsidRDefault="007059F1" w:rsidP="007059F1">
      <w:pPr>
        <w:pStyle w:val="ListParagraph"/>
      </w:pPr>
      <w:r>
        <w:rPr>
          <w:noProof/>
        </w:rPr>
        <mc:AlternateContent>
          <mc:Choice Requires="wps">
            <w:drawing>
              <wp:anchor distT="45720" distB="45720" distL="114300" distR="114300" simplePos="0" relativeHeight="251679744" behindDoc="0" locked="0" layoutInCell="1" allowOverlap="1" wp14:anchorId="7B58833C" wp14:editId="0425EF5A">
                <wp:simplePos x="0" y="0"/>
                <wp:positionH relativeFrom="column">
                  <wp:posOffset>4197350</wp:posOffset>
                </wp:positionH>
                <wp:positionV relativeFrom="paragraph">
                  <wp:posOffset>1372870</wp:posOffset>
                </wp:positionV>
                <wp:extent cx="618490" cy="1404620"/>
                <wp:effectExtent l="0" t="0" r="10160" b="1778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404620"/>
                        </a:xfrm>
                        <a:prstGeom prst="rect">
                          <a:avLst/>
                        </a:prstGeom>
                        <a:solidFill>
                          <a:srgbClr val="FFFFFF"/>
                        </a:solidFill>
                        <a:ln w="9525">
                          <a:solidFill>
                            <a:srgbClr val="000000"/>
                          </a:solidFill>
                          <a:miter lim="800000"/>
                          <a:headEnd/>
                          <a:tailEnd/>
                        </a:ln>
                      </wps:spPr>
                      <wps:txbx>
                        <w:txbxContent>
                          <w:p w14:paraId="2D263248" w14:textId="77777777" w:rsidR="007059F1" w:rsidRPr="009D1F02" w:rsidRDefault="007059F1" w:rsidP="007059F1">
                            <w:pPr>
                              <w:spacing w:after="0"/>
                              <w:rPr>
                                <w:b/>
                                <w:sz w:val="18"/>
                                <w:szCs w:val="18"/>
                              </w:rPr>
                            </w:pPr>
                            <w:r w:rsidRPr="009D1F02">
                              <w:rPr>
                                <w:b/>
                                <w:color w:val="9CC2E5" w:themeColor="accent5" w:themeTint="99"/>
                                <w:sz w:val="18"/>
                                <w:szCs w:val="18"/>
                              </w:rPr>
                              <w:t>Period 1</w:t>
                            </w:r>
                          </w:p>
                          <w:p w14:paraId="2D63B9EA" w14:textId="77777777" w:rsidR="007059F1" w:rsidRPr="009D1F02" w:rsidRDefault="007059F1" w:rsidP="007059F1">
                            <w:pPr>
                              <w:spacing w:after="0"/>
                              <w:rPr>
                                <w:b/>
                                <w:color w:val="833C0B" w:themeColor="accent2" w:themeShade="80"/>
                                <w:sz w:val="18"/>
                                <w:szCs w:val="18"/>
                              </w:rPr>
                            </w:pPr>
                            <w:r w:rsidRPr="009D1F02">
                              <w:rPr>
                                <w:b/>
                                <w:color w:val="833C0B" w:themeColor="accent2" w:themeShade="80"/>
                                <w:sz w:val="18"/>
                                <w:szCs w:val="18"/>
                              </w:rPr>
                              <w:t>Period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58833C" id="_x0000_s1031" type="#_x0000_t202" style="position:absolute;left:0;text-align:left;margin-left:330.5pt;margin-top:108.1pt;width:48.7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">
                <v:textbox style="mso-fit-shape-to-text:t">
                  <w:txbxContent>
                    <w:p w14:paraId="2D263248" w14:textId="77777777" w:rsidR="007059F1" w:rsidRPr="009D1F02" w:rsidRDefault="007059F1" w:rsidP="007059F1">
                      <w:pPr>
                        <w:spacing w:after="0"/>
                        <w:rPr>
                          <w:b/>
                          <w:sz w:val="18"/>
                          <w:szCs w:val="18"/>
                        </w:rPr>
                      </w:pPr>
                      <w:r w:rsidRPr="009D1F02">
                        <w:rPr>
                          <w:b/>
                          <w:color w:val="9CC2E5" w:themeColor="accent5" w:themeTint="99"/>
                          <w:sz w:val="18"/>
                          <w:szCs w:val="18"/>
                        </w:rPr>
                        <w:t>Period 1</w:t>
                      </w:r>
                    </w:p>
                    <w:p w14:paraId="2D63B9EA" w14:textId="77777777" w:rsidR="007059F1" w:rsidRPr="009D1F02" w:rsidRDefault="007059F1" w:rsidP="007059F1">
                      <w:pPr>
                        <w:spacing w:after="0"/>
                        <w:rPr>
                          <w:b/>
                          <w:color w:val="833C0B" w:themeColor="accent2" w:themeShade="80"/>
                          <w:sz w:val="18"/>
                          <w:szCs w:val="18"/>
                        </w:rPr>
                      </w:pPr>
                      <w:r w:rsidRPr="009D1F02">
                        <w:rPr>
                          <w:b/>
                          <w:color w:val="833C0B" w:themeColor="accent2" w:themeShade="80"/>
                          <w:sz w:val="18"/>
                          <w:szCs w:val="18"/>
                        </w:rPr>
                        <w:t>Period 2</w:t>
                      </w:r>
                    </w:p>
                  </w:txbxContent>
                </v:textbox>
                <w10:wrap type="square"/>
              </v:shape>
            </w:pict>
          </mc:Fallback>
        </mc:AlternateContent>
      </w:r>
      <w:r>
        <w:rPr>
          <w:noProof/>
        </w:rPr>
        <mc:AlternateContent>
          <mc:Choice Requires="wps">
            <w:drawing>
              <wp:anchor distT="45720" distB="45720" distL="114300" distR="114300" simplePos="0" relativeHeight="251677696" behindDoc="0" locked="0" layoutInCell="1" allowOverlap="1" wp14:anchorId="2352D4A5" wp14:editId="565EA491">
                <wp:simplePos x="0" y="0"/>
                <wp:positionH relativeFrom="column">
                  <wp:posOffset>4102100</wp:posOffset>
                </wp:positionH>
                <wp:positionV relativeFrom="paragraph">
                  <wp:posOffset>490220</wp:posOffset>
                </wp:positionV>
                <wp:extent cx="822960" cy="513080"/>
                <wp:effectExtent l="0" t="0" r="15240" b="2032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513080"/>
                        </a:xfrm>
                        <a:prstGeom prst="rect">
                          <a:avLst/>
                        </a:prstGeom>
                        <a:solidFill>
                          <a:srgbClr val="FFFFFF"/>
                        </a:solidFill>
                        <a:ln w="9525">
                          <a:solidFill>
                            <a:srgbClr val="000000"/>
                          </a:solidFill>
                          <a:miter lim="800000"/>
                          <a:headEnd/>
                          <a:tailEnd/>
                        </a:ln>
                      </wps:spPr>
                      <wps:txbx>
                        <w:txbxContent>
                          <w:p w14:paraId="6B6DE914" w14:textId="77777777" w:rsidR="007059F1" w:rsidRPr="00176D13" w:rsidRDefault="007059F1" w:rsidP="007059F1">
                            <w:pPr>
                              <w:spacing w:after="0"/>
                              <w:jc w:val="center"/>
                              <w:rPr>
                                <w:b/>
                                <w:color w:val="1F3864" w:themeColor="accent1" w:themeShade="80"/>
                                <w:sz w:val="18"/>
                                <w:szCs w:val="18"/>
                              </w:rPr>
                            </w:pPr>
                            <w:r w:rsidRPr="00176D13">
                              <w:rPr>
                                <w:b/>
                                <w:color w:val="1F3864" w:themeColor="accent1" w:themeShade="80"/>
                                <w:sz w:val="18"/>
                                <w:szCs w:val="18"/>
                              </w:rPr>
                              <w:t>Cyprus</w:t>
                            </w:r>
                          </w:p>
                          <w:p w14:paraId="7293A1D8" w14:textId="77777777" w:rsidR="007059F1" w:rsidRPr="00176D13" w:rsidRDefault="007059F1" w:rsidP="007059F1">
                            <w:pPr>
                              <w:spacing w:after="0"/>
                              <w:jc w:val="center"/>
                              <w:rPr>
                                <w:b/>
                                <w:color w:val="C00000"/>
                                <w:sz w:val="18"/>
                                <w:szCs w:val="18"/>
                              </w:rPr>
                            </w:pPr>
                            <w:r w:rsidRPr="00176D13">
                              <w:rPr>
                                <w:b/>
                                <w:color w:val="C00000"/>
                                <w:sz w:val="18"/>
                                <w:szCs w:val="18"/>
                              </w:rPr>
                              <w:t>Sardinia</w:t>
                            </w:r>
                          </w:p>
                          <w:p w14:paraId="24B4C5CB" w14:textId="77777777" w:rsidR="007059F1" w:rsidRPr="00176D13" w:rsidRDefault="007059F1" w:rsidP="007059F1">
                            <w:pPr>
                              <w:spacing w:after="0"/>
                              <w:jc w:val="center"/>
                              <w:rPr>
                                <w:b/>
                                <w:color w:val="7030A0"/>
                                <w:sz w:val="18"/>
                                <w:szCs w:val="18"/>
                              </w:rPr>
                            </w:pPr>
                            <w:r w:rsidRPr="00176D13">
                              <w:rPr>
                                <w:b/>
                                <w:color w:val="7030A0"/>
                                <w:sz w:val="18"/>
                                <w:szCs w:val="18"/>
                              </w:rPr>
                              <w:t>Gree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2D4A5" id="_x0000_s1032" type="#_x0000_t202" style="position:absolute;left:0;text-align:left;margin-left:323pt;margin-top:38.6pt;width:64.8pt;height:40.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7lBJAIAAEs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">
                <v:textbox>
                  <w:txbxContent>
                    <w:p w14:paraId="6B6DE914" w14:textId="77777777" w:rsidR="007059F1" w:rsidRPr="00176D13" w:rsidRDefault="007059F1" w:rsidP="007059F1">
                      <w:pPr>
                        <w:spacing w:after="0"/>
                        <w:jc w:val="center"/>
                        <w:rPr>
                          <w:b/>
                          <w:color w:val="1F3864" w:themeColor="accent1" w:themeShade="80"/>
                          <w:sz w:val="18"/>
                          <w:szCs w:val="18"/>
                        </w:rPr>
                      </w:pPr>
                      <w:r w:rsidRPr="00176D13">
                        <w:rPr>
                          <w:b/>
                          <w:color w:val="1F3864" w:themeColor="accent1" w:themeShade="80"/>
                          <w:sz w:val="18"/>
                          <w:szCs w:val="18"/>
                        </w:rPr>
                        <w:t>Cyprus</w:t>
                      </w:r>
                    </w:p>
                    <w:p w14:paraId="7293A1D8" w14:textId="77777777" w:rsidR="007059F1" w:rsidRPr="00176D13" w:rsidRDefault="007059F1" w:rsidP="007059F1">
                      <w:pPr>
                        <w:spacing w:after="0"/>
                        <w:jc w:val="center"/>
                        <w:rPr>
                          <w:b/>
                          <w:color w:val="C00000"/>
                          <w:sz w:val="18"/>
                          <w:szCs w:val="18"/>
                        </w:rPr>
                      </w:pPr>
                      <w:r w:rsidRPr="00176D13">
                        <w:rPr>
                          <w:b/>
                          <w:color w:val="C00000"/>
                          <w:sz w:val="18"/>
                          <w:szCs w:val="18"/>
                        </w:rPr>
                        <w:t>Sardinia</w:t>
                      </w:r>
                    </w:p>
                    <w:p w14:paraId="24B4C5CB" w14:textId="77777777" w:rsidR="007059F1" w:rsidRPr="00176D13" w:rsidRDefault="007059F1" w:rsidP="007059F1">
                      <w:pPr>
                        <w:spacing w:after="0"/>
                        <w:jc w:val="center"/>
                        <w:rPr>
                          <w:b/>
                          <w:color w:val="7030A0"/>
                          <w:sz w:val="18"/>
                          <w:szCs w:val="18"/>
                        </w:rPr>
                      </w:pPr>
                      <w:r w:rsidRPr="00176D13">
                        <w:rPr>
                          <w:b/>
                          <w:color w:val="7030A0"/>
                          <w:sz w:val="18"/>
                          <w:szCs w:val="18"/>
                        </w:rPr>
                        <w:t>Greece</w:t>
                      </w:r>
                    </w:p>
                  </w:txbxContent>
                </v:textbox>
                <w10:wrap type="square"/>
              </v:shape>
            </w:pict>
          </mc:Fallback>
        </mc:AlternateContent>
      </w:r>
      <w:r>
        <w:rPr>
          <w:noProof/>
        </w:rPr>
        <w:drawing>
          <wp:inline distT="0" distB="0" distL="0" distR="0" wp14:anchorId="178ABD6E" wp14:editId="255619B5">
            <wp:extent cx="3219450" cy="23471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2.png"/>
                    <pic:cNvPicPr/>
                  </pic:nvPicPr>
                  <pic:blipFill>
                    <a:blip r:embed="rId10">
                      <a:extLst>
                        <a:ext uri="{28A0092B-C50C-407E-A947-70E740481C1C}">
                          <a14:useLocalDpi xmlns:a14="http://schemas.microsoft.com/office/drawing/2010/main" val="0"/>
                        </a:ext>
                      </a:extLst>
                    </a:blip>
                    <a:stretch>
                      <a:fillRect/>
                    </a:stretch>
                  </pic:blipFill>
                  <pic:spPr>
                    <a:xfrm>
                      <a:off x="0" y="0"/>
                      <a:ext cx="3252737" cy="2371439"/>
                    </a:xfrm>
                    <a:prstGeom prst="rect">
                      <a:avLst/>
                    </a:prstGeom>
                  </pic:spPr>
                </pic:pic>
              </a:graphicData>
            </a:graphic>
          </wp:inline>
        </w:drawing>
      </w:r>
    </w:p>
    <w:p w14:paraId="69E44CD0" w14:textId="754E25A5" w:rsidR="007059F1" w:rsidRDefault="007059F1" w:rsidP="007059F1">
      <w:pPr>
        <w:pStyle w:val="ListParagraph"/>
      </w:pPr>
    </w:p>
    <w:p w14:paraId="520730D6" w14:textId="5C40CBF3" w:rsidR="007059F1" w:rsidRDefault="007059F1" w:rsidP="007059F1">
      <w:pPr>
        <w:pStyle w:val="ListParagraph"/>
      </w:pPr>
      <w:r>
        <w:t xml:space="preserve">During period 1, excluding a couple of outliers, the materials seem to only be from </w:t>
      </w:r>
      <w:r w:rsidR="00502482">
        <w:t xml:space="preserve">Greece and Sardinia, but the raw materials obtained during period 2 originate from Cyprus and Greece. </w:t>
      </w:r>
    </w:p>
    <w:p w14:paraId="3CDD0404" w14:textId="05EFE606" w:rsidR="00502482" w:rsidRDefault="00502482" w:rsidP="007059F1">
      <w:pPr>
        <w:pStyle w:val="ListParagraph"/>
      </w:pPr>
    </w:p>
    <w:p w14:paraId="5F581C1D" w14:textId="0A2CADE6" w:rsidR="00502482" w:rsidRDefault="00502482" w:rsidP="007059F1">
      <w:pPr>
        <w:pStyle w:val="ListParagraph"/>
      </w:pPr>
      <w:r>
        <w:t>Similarly, for the workshop at C4,</w:t>
      </w:r>
    </w:p>
    <w:p w14:paraId="6F1802C1" w14:textId="072E9AC8" w:rsidR="00502482" w:rsidRDefault="00502482" w:rsidP="007059F1">
      <w:pPr>
        <w:pStyle w:val="ListParagraph"/>
      </w:pPr>
    </w:p>
    <w:p w14:paraId="21F49717" w14:textId="3F551C2E" w:rsidR="00502482" w:rsidRDefault="00502482" w:rsidP="007059F1">
      <w:pPr>
        <w:pStyle w:val="ListParagraph"/>
      </w:pPr>
    </w:p>
    <w:p w14:paraId="3F26EDD9" w14:textId="537F6F34" w:rsidR="00502482" w:rsidRDefault="00502482" w:rsidP="007059F1">
      <w:pPr>
        <w:pStyle w:val="ListParagraph"/>
      </w:pPr>
    </w:p>
    <w:p w14:paraId="5ADA01C5" w14:textId="02572BFD" w:rsidR="00502482" w:rsidRDefault="00502482" w:rsidP="007059F1">
      <w:pPr>
        <w:pStyle w:val="ListParagraph"/>
      </w:pPr>
      <w:r>
        <w:rPr>
          <w:noProof/>
        </w:rPr>
        <mc:AlternateContent>
          <mc:Choice Requires="wps">
            <w:drawing>
              <wp:anchor distT="45720" distB="45720" distL="114300" distR="114300" simplePos="0" relativeHeight="251683840" behindDoc="0" locked="0" layoutInCell="1" allowOverlap="1" wp14:anchorId="434A8A1D" wp14:editId="21C5B5F3">
                <wp:simplePos x="0" y="0"/>
                <wp:positionH relativeFrom="column">
                  <wp:posOffset>4330700</wp:posOffset>
                </wp:positionH>
                <wp:positionV relativeFrom="paragraph">
                  <wp:posOffset>1252220</wp:posOffset>
                </wp:positionV>
                <wp:extent cx="618490" cy="1404620"/>
                <wp:effectExtent l="0" t="0" r="10160" b="1778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1404620"/>
                        </a:xfrm>
                        <a:prstGeom prst="rect">
                          <a:avLst/>
                        </a:prstGeom>
                        <a:solidFill>
                          <a:srgbClr val="FFFFFF"/>
                        </a:solidFill>
                        <a:ln w="9525">
                          <a:solidFill>
                            <a:srgbClr val="000000"/>
                          </a:solidFill>
                          <a:miter lim="800000"/>
                          <a:headEnd/>
                          <a:tailEnd/>
                        </a:ln>
                      </wps:spPr>
                      <wps:txbx>
                        <w:txbxContent>
                          <w:p w14:paraId="7B5CB9F7" w14:textId="77777777" w:rsidR="00502482" w:rsidRPr="009D1F02" w:rsidRDefault="00502482" w:rsidP="00502482">
                            <w:pPr>
                              <w:spacing w:after="0"/>
                              <w:rPr>
                                <w:b/>
                                <w:sz w:val="18"/>
                                <w:szCs w:val="18"/>
                              </w:rPr>
                            </w:pPr>
                            <w:r w:rsidRPr="009D1F02">
                              <w:rPr>
                                <w:b/>
                                <w:color w:val="9CC2E5" w:themeColor="accent5" w:themeTint="99"/>
                                <w:sz w:val="18"/>
                                <w:szCs w:val="18"/>
                              </w:rPr>
                              <w:t>Period 1</w:t>
                            </w:r>
                          </w:p>
                          <w:p w14:paraId="2F573543" w14:textId="77777777" w:rsidR="00502482" w:rsidRPr="009D1F02" w:rsidRDefault="00502482" w:rsidP="00502482">
                            <w:pPr>
                              <w:spacing w:after="0"/>
                              <w:rPr>
                                <w:b/>
                                <w:color w:val="833C0B" w:themeColor="accent2" w:themeShade="80"/>
                                <w:sz w:val="18"/>
                                <w:szCs w:val="18"/>
                              </w:rPr>
                            </w:pPr>
                            <w:r w:rsidRPr="009D1F02">
                              <w:rPr>
                                <w:b/>
                                <w:color w:val="833C0B" w:themeColor="accent2" w:themeShade="80"/>
                                <w:sz w:val="18"/>
                                <w:szCs w:val="18"/>
                              </w:rPr>
                              <w:t>Period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4A8A1D" id="_x0000_s1033" type="#_x0000_t202" style="position:absolute;left:0;text-align:left;margin-left:341pt;margin-top:98.6pt;width:48.7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">
                <v:textbox style="mso-fit-shape-to-text:t">
                  <w:txbxContent>
                    <w:p w14:paraId="7B5CB9F7" w14:textId="77777777" w:rsidR="00502482" w:rsidRPr="009D1F02" w:rsidRDefault="00502482" w:rsidP="00502482">
                      <w:pPr>
                        <w:spacing w:after="0"/>
                        <w:rPr>
                          <w:b/>
                          <w:sz w:val="18"/>
                          <w:szCs w:val="18"/>
                        </w:rPr>
                      </w:pPr>
                      <w:r w:rsidRPr="009D1F02">
                        <w:rPr>
                          <w:b/>
                          <w:color w:val="9CC2E5" w:themeColor="accent5" w:themeTint="99"/>
                          <w:sz w:val="18"/>
                          <w:szCs w:val="18"/>
                        </w:rPr>
                        <w:t>Period 1</w:t>
                      </w:r>
                    </w:p>
                    <w:p w14:paraId="2F573543" w14:textId="77777777" w:rsidR="00502482" w:rsidRPr="009D1F02" w:rsidRDefault="00502482" w:rsidP="00502482">
                      <w:pPr>
                        <w:spacing w:after="0"/>
                        <w:rPr>
                          <w:b/>
                          <w:color w:val="833C0B" w:themeColor="accent2" w:themeShade="80"/>
                          <w:sz w:val="18"/>
                          <w:szCs w:val="18"/>
                        </w:rPr>
                      </w:pPr>
                      <w:r w:rsidRPr="009D1F02">
                        <w:rPr>
                          <w:b/>
                          <w:color w:val="833C0B" w:themeColor="accent2" w:themeShade="80"/>
                          <w:sz w:val="18"/>
                          <w:szCs w:val="18"/>
                        </w:rPr>
                        <w:t>Period 2</w:t>
                      </w:r>
                    </w:p>
                  </w:txbxContent>
                </v:textbox>
                <w10:wrap type="square"/>
              </v:shape>
            </w:pict>
          </mc:Fallback>
        </mc:AlternateContent>
      </w:r>
      <w:r>
        <w:rPr>
          <w:noProof/>
        </w:rPr>
        <mc:AlternateContent>
          <mc:Choice Requires="wps">
            <w:drawing>
              <wp:anchor distT="45720" distB="45720" distL="114300" distR="114300" simplePos="0" relativeHeight="251681792" behindDoc="0" locked="0" layoutInCell="1" allowOverlap="1" wp14:anchorId="2F72FE10" wp14:editId="63259D61">
                <wp:simplePos x="0" y="0"/>
                <wp:positionH relativeFrom="column">
                  <wp:posOffset>4241800</wp:posOffset>
                </wp:positionH>
                <wp:positionV relativeFrom="paragraph">
                  <wp:posOffset>356870</wp:posOffset>
                </wp:positionV>
                <wp:extent cx="822960" cy="513080"/>
                <wp:effectExtent l="0" t="0" r="15240" b="2032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513080"/>
                        </a:xfrm>
                        <a:prstGeom prst="rect">
                          <a:avLst/>
                        </a:prstGeom>
                        <a:solidFill>
                          <a:srgbClr val="FFFFFF"/>
                        </a:solidFill>
                        <a:ln w="9525">
                          <a:solidFill>
                            <a:srgbClr val="000000"/>
                          </a:solidFill>
                          <a:miter lim="800000"/>
                          <a:headEnd/>
                          <a:tailEnd/>
                        </a:ln>
                      </wps:spPr>
                      <wps:txbx>
                        <w:txbxContent>
                          <w:p w14:paraId="0D454FA1" w14:textId="77777777" w:rsidR="00502482" w:rsidRPr="00176D13" w:rsidRDefault="00502482" w:rsidP="00502482">
                            <w:pPr>
                              <w:spacing w:after="0"/>
                              <w:jc w:val="center"/>
                              <w:rPr>
                                <w:b/>
                                <w:color w:val="1F3864" w:themeColor="accent1" w:themeShade="80"/>
                                <w:sz w:val="18"/>
                                <w:szCs w:val="18"/>
                              </w:rPr>
                            </w:pPr>
                            <w:r w:rsidRPr="00176D13">
                              <w:rPr>
                                <w:b/>
                                <w:color w:val="1F3864" w:themeColor="accent1" w:themeShade="80"/>
                                <w:sz w:val="18"/>
                                <w:szCs w:val="18"/>
                              </w:rPr>
                              <w:t>Cyprus</w:t>
                            </w:r>
                          </w:p>
                          <w:p w14:paraId="370C7A4E" w14:textId="77777777" w:rsidR="00502482" w:rsidRPr="00176D13" w:rsidRDefault="00502482" w:rsidP="00502482">
                            <w:pPr>
                              <w:spacing w:after="0"/>
                              <w:jc w:val="center"/>
                              <w:rPr>
                                <w:b/>
                                <w:color w:val="C00000"/>
                                <w:sz w:val="18"/>
                                <w:szCs w:val="18"/>
                              </w:rPr>
                            </w:pPr>
                            <w:r w:rsidRPr="00176D13">
                              <w:rPr>
                                <w:b/>
                                <w:color w:val="C00000"/>
                                <w:sz w:val="18"/>
                                <w:szCs w:val="18"/>
                              </w:rPr>
                              <w:t>Sardinia</w:t>
                            </w:r>
                          </w:p>
                          <w:p w14:paraId="74BCC4C2" w14:textId="77777777" w:rsidR="00502482" w:rsidRPr="00176D13" w:rsidRDefault="00502482" w:rsidP="00502482">
                            <w:pPr>
                              <w:spacing w:after="0"/>
                              <w:jc w:val="center"/>
                              <w:rPr>
                                <w:b/>
                                <w:color w:val="7030A0"/>
                                <w:sz w:val="18"/>
                                <w:szCs w:val="18"/>
                              </w:rPr>
                            </w:pPr>
                            <w:r w:rsidRPr="00176D13">
                              <w:rPr>
                                <w:b/>
                                <w:color w:val="7030A0"/>
                                <w:sz w:val="18"/>
                                <w:szCs w:val="18"/>
                              </w:rPr>
                              <w:t>Gree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72FE10" id="_x0000_s1034" type="#_x0000_t202" style="position:absolute;left:0;text-align:left;margin-left:334pt;margin-top:28.1pt;width:64.8pt;height:40.4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">
                <v:textbox>
                  <w:txbxContent>
                    <w:p w14:paraId="0D454FA1" w14:textId="77777777" w:rsidR="00502482" w:rsidRPr="00176D13" w:rsidRDefault="00502482" w:rsidP="00502482">
                      <w:pPr>
                        <w:spacing w:after="0"/>
                        <w:jc w:val="center"/>
                        <w:rPr>
                          <w:b/>
                          <w:color w:val="1F3864" w:themeColor="accent1" w:themeShade="80"/>
                          <w:sz w:val="18"/>
                          <w:szCs w:val="18"/>
                        </w:rPr>
                      </w:pPr>
                      <w:r w:rsidRPr="00176D13">
                        <w:rPr>
                          <w:b/>
                          <w:color w:val="1F3864" w:themeColor="accent1" w:themeShade="80"/>
                          <w:sz w:val="18"/>
                          <w:szCs w:val="18"/>
                        </w:rPr>
                        <w:t>Cyprus</w:t>
                      </w:r>
                    </w:p>
                    <w:p w14:paraId="370C7A4E" w14:textId="77777777" w:rsidR="00502482" w:rsidRPr="00176D13" w:rsidRDefault="00502482" w:rsidP="00502482">
                      <w:pPr>
                        <w:spacing w:after="0"/>
                        <w:jc w:val="center"/>
                        <w:rPr>
                          <w:b/>
                          <w:color w:val="C00000"/>
                          <w:sz w:val="18"/>
                          <w:szCs w:val="18"/>
                        </w:rPr>
                      </w:pPr>
                      <w:r w:rsidRPr="00176D13">
                        <w:rPr>
                          <w:b/>
                          <w:color w:val="C00000"/>
                          <w:sz w:val="18"/>
                          <w:szCs w:val="18"/>
                        </w:rPr>
                        <w:t>Sardinia</w:t>
                      </w:r>
                    </w:p>
                    <w:p w14:paraId="74BCC4C2" w14:textId="77777777" w:rsidR="00502482" w:rsidRPr="00176D13" w:rsidRDefault="00502482" w:rsidP="00502482">
                      <w:pPr>
                        <w:spacing w:after="0"/>
                        <w:jc w:val="center"/>
                        <w:rPr>
                          <w:b/>
                          <w:color w:val="7030A0"/>
                          <w:sz w:val="18"/>
                          <w:szCs w:val="18"/>
                        </w:rPr>
                      </w:pPr>
                      <w:r w:rsidRPr="00176D13">
                        <w:rPr>
                          <w:b/>
                          <w:color w:val="7030A0"/>
                          <w:sz w:val="18"/>
                          <w:szCs w:val="18"/>
                        </w:rPr>
                        <w:t>Greece</w:t>
                      </w:r>
                    </w:p>
                  </w:txbxContent>
                </v:textbox>
                <w10:wrap type="square"/>
              </v:shape>
            </w:pict>
          </mc:Fallback>
        </mc:AlternateContent>
      </w:r>
      <w:r>
        <w:rPr>
          <w:noProof/>
        </w:rPr>
        <w:drawing>
          <wp:inline distT="0" distB="0" distL="0" distR="0" wp14:anchorId="130C2580" wp14:editId="5B2752A4">
            <wp:extent cx="3213934" cy="234315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4.png"/>
                    <pic:cNvPicPr/>
                  </pic:nvPicPr>
                  <pic:blipFill>
                    <a:blip r:embed="rId11">
                      <a:extLst>
                        <a:ext uri="{28A0092B-C50C-407E-A947-70E740481C1C}">
                          <a14:useLocalDpi xmlns:a14="http://schemas.microsoft.com/office/drawing/2010/main" val="0"/>
                        </a:ext>
                      </a:extLst>
                    </a:blip>
                    <a:stretch>
                      <a:fillRect/>
                    </a:stretch>
                  </pic:blipFill>
                  <pic:spPr>
                    <a:xfrm>
                      <a:off x="0" y="0"/>
                      <a:ext cx="3233166" cy="2357171"/>
                    </a:xfrm>
                    <a:prstGeom prst="rect">
                      <a:avLst/>
                    </a:prstGeom>
                  </pic:spPr>
                </pic:pic>
              </a:graphicData>
            </a:graphic>
          </wp:inline>
        </w:drawing>
      </w:r>
    </w:p>
    <w:p w14:paraId="653F400E" w14:textId="07A08D53" w:rsidR="00502482" w:rsidRDefault="00502482" w:rsidP="007059F1">
      <w:pPr>
        <w:pStyle w:val="ListParagraph"/>
      </w:pPr>
    </w:p>
    <w:p w14:paraId="355A6BC4" w14:textId="7C717905" w:rsidR="00502482" w:rsidRDefault="00502482" w:rsidP="007059F1">
      <w:pPr>
        <w:pStyle w:val="ListParagraph"/>
      </w:pPr>
      <w:r>
        <w:t>During period 1, the materials are from Greece and Cyprus and during period 2, the metals are exclusively from Sardinia.</w:t>
      </w:r>
    </w:p>
    <w:p w14:paraId="283CC1AF" w14:textId="3DDF1CA2" w:rsidR="00502482" w:rsidRDefault="00502482" w:rsidP="007059F1">
      <w:pPr>
        <w:pStyle w:val="ListParagraph"/>
      </w:pPr>
    </w:p>
    <w:p w14:paraId="335A4653" w14:textId="32684E26" w:rsidR="00502482" w:rsidRDefault="00502482" w:rsidP="00502482">
      <w:pPr>
        <w:pStyle w:val="ListParagraph"/>
        <w:numPr>
          <w:ilvl w:val="0"/>
          <w:numId w:val="2"/>
        </w:numPr>
      </w:pPr>
      <w:r>
        <w:t xml:space="preserve">We see in our observations that during different periods, the materials obtained originated from different places, signaling some sort of influence over trade routes. </w:t>
      </w:r>
    </w:p>
    <w:p w14:paraId="3CC0E525" w14:textId="2C918BE8" w:rsidR="005A25A7" w:rsidRDefault="005A25A7" w:rsidP="005A25A7">
      <w:pPr>
        <w:pStyle w:val="ListParagraph"/>
      </w:pPr>
      <w:r>
        <w:t xml:space="preserve">During period 1, a lot of the raw materials obtained for making these artifacts were imported from Sardinia and Greece. However, during period 2, we can see Sardinia being excluded from workshops B2 and C4, which may tell us that there was something that impacted the relationship between our site and the country. In workshop C4, Sardinia is the only country that the raw materials are coming from. This may also indicate a preference of a certain material for decorations since that was what </w:t>
      </w:r>
      <w:proofErr w:type="gramStart"/>
      <w:r>
        <w:t>the majority of</w:t>
      </w:r>
      <w:proofErr w:type="gramEnd"/>
      <w:r>
        <w:t xml:space="preserve"> the artifacts from C4 were classified as. Since </w:t>
      </w:r>
      <w:r w:rsidR="00847FEF">
        <w:t>it also crafted only decorative pieces, we may also assume a lack of control by the elites just for that workshop since it is so different from the other ones.</w:t>
      </w:r>
    </w:p>
    <w:p w14:paraId="66B12091" w14:textId="343B39FC" w:rsidR="00847FEF" w:rsidRDefault="00847FEF" w:rsidP="005A25A7">
      <w:pPr>
        <w:pStyle w:val="ListParagraph"/>
      </w:pPr>
    </w:p>
    <w:p w14:paraId="5F2C542F" w14:textId="5F731FFF" w:rsidR="00847FEF" w:rsidRPr="000B67F2" w:rsidRDefault="00847FEF" w:rsidP="00847FEF">
      <w:pPr>
        <w:pStyle w:val="ListParagraph"/>
        <w:numPr>
          <w:ilvl w:val="0"/>
          <w:numId w:val="2"/>
        </w:numPr>
      </w:pPr>
      <w:r>
        <w:t xml:space="preserve">The only problem I encountered while making observations was deciding on which points on the scatter plots were to be classified as outliers. Another problem was deciding on which ratio plot to choose as my base, since all the plots had </w:t>
      </w:r>
      <w:proofErr w:type="gramStart"/>
      <w:r>
        <w:t>more or less the</w:t>
      </w:r>
      <w:proofErr w:type="gramEnd"/>
      <w:r>
        <w:t xml:space="preserve"> same uncertainty when it came to differentiating location by country.</w:t>
      </w:r>
      <w:bookmarkStart w:id="0" w:name="_GoBack"/>
      <w:bookmarkEnd w:id="0"/>
    </w:p>
    <w:sectPr w:rsidR="00847FEF" w:rsidRPr="000B67F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D8C98" w14:textId="77777777" w:rsidR="00FE5EA5" w:rsidRDefault="00FE5EA5" w:rsidP="007D4F76">
      <w:pPr>
        <w:spacing w:after="0" w:line="240" w:lineRule="auto"/>
      </w:pPr>
      <w:r>
        <w:separator/>
      </w:r>
    </w:p>
  </w:endnote>
  <w:endnote w:type="continuationSeparator" w:id="0">
    <w:p w14:paraId="32470A37" w14:textId="77777777" w:rsidR="00FE5EA5" w:rsidRDefault="00FE5EA5" w:rsidP="007D4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54CAD" w14:textId="77777777" w:rsidR="00FE5EA5" w:rsidRDefault="00FE5EA5" w:rsidP="007D4F76">
      <w:pPr>
        <w:spacing w:after="0" w:line="240" w:lineRule="auto"/>
      </w:pPr>
      <w:r>
        <w:separator/>
      </w:r>
    </w:p>
  </w:footnote>
  <w:footnote w:type="continuationSeparator" w:id="0">
    <w:p w14:paraId="1E7A1C5E" w14:textId="77777777" w:rsidR="00FE5EA5" w:rsidRDefault="00FE5EA5" w:rsidP="007D4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ECBCC" w14:textId="58A940BB" w:rsidR="007D4F76" w:rsidRPr="007D4F76" w:rsidRDefault="007D4F76" w:rsidP="007D4F76">
    <w:pPr>
      <w:pStyle w:val="Header"/>
      <w:jc w:val="right"/>
    </w:pPr>
    <w:r w:rsidRPr="007D4F76">
      <w:t>Harsh Tagotra</w:t>
    </w:r>
  </w:p>
  <w:p w14:paraId="5C721AFA" w14:textId="77777777" w:rsidR="007D4F76" w:rsidRDefault="007D4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F7348"/>
    <w:multiLevelType w:val="hybridMultilevel"/>
    <w:tmpl w:val="D7E63B78"/>
    <w:lvl w:ilvl="0" w:tplc="DCBA85F0">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99632A"/>
    <w:multiLevelType w:val="hybridMultilevel"/>
    <w:tmpl w:val="470274F6"/>
    <w:lvl w:ilvl="0" w:tplc="F1EE00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2E68C6"/>
    <w:multiLevelType w:val="hybridMultilevel"/>
    <w:tmpl w:val="FD6CC864"/>
    <w:lvl w:ilvl="0" w:tplc="332223E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zI2sDAyMLSwMDdW0lEKTi0uzszPAykwrQUAzoHZ/CwAAAA="/>
  </w:docVars>
  <w:rsids>
    <w:rsidRoot w:val="004D275D"/>
    <w:rsid w:val="000B67F2"/>
    <w:rsid w:val="0012586E"/>
    <w:rsid w:val="00176D13"/>
    <w:rsid w:val="00354CC9"/>
    <w:rsid w:val="004A5867"/>
    <w:rsid w:val="004D275D"/>
    <w:rsid w:val="00502482"/>
    <w:rsid w:val="00546A2B"/>
    <w:rsid w:val="005869B3"/>
    <w:rsid w:val="005A25A7"/>
    <w:rsid w:val="005D2667"/>
    <w:rsid w:val="005D722B"/>
    <w:rsid w:val="005E4900"/>
    <w:rsid w:val="006A4563"/>
    <w:rsid w:val="007059F1"/>
    <w:rsid w:val="0076009F"/>
    <w:rsid w:val="007D4F76"/>
    <w:rsid w:val="00847FEF"/>
    <w:rsid w:val="008C3D89"/>
    <w:rsid w:val="008D5410"/>
    <w:rsid w:val="009D1F02"/>
    <w:rsid w:val="00AF4624"/>
    <w:rsid w:val="00E66C6D"/>
    <w:rsid w:val="00F47697"/>
    <w:rsid w:val="00FE5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589E5"/>
  <w15:chartTrackingRefBased/>
  <w15:docId w15:val="{F6DE1505-15AD-4E15-9306-7C3F8C570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67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67F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869B3"/>
    <w:pPr>
      <w:ind w:left="720"/>
      <w:contextualSpacing/>
    </w:pPr>
  </w:style>
  <w:style w:type="paragraph" w:styleId="HTMLPreformatted">
    <w:name w:val="HTML Preformatted"/>
    <w:basedOn w:val="Normal"/>
    <w:link w:val="HTMLPreformattedChar"/>
    <w:uiPriority w:val="99"/>
    <w:semiHidden/>
    <w:unhideWhenUsed/>
    <w:rsid w:val="005D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D722B"/>
    <w:rPr>
      <w:rFonts w:ascii="Courier New" w:eastAsia="Times New Roman" w:hAnsi="Courier New" w:cs="Courier New"/>
      <w:sz w:val="20"/>
      <w:szCs w:val="20"/>
    </w:rPr>
  </w:style>
  <w:style w:type="character" w:styleId="PlaceholderText">
    <w:name w:val="Placeholder Text"/>
    <w:basedOn w:val="DefaultParagraphFont"/>
    <w:uiPriority w:val="99"/>
    <w:semiHidden/>
    <w:rsid w:val="00176D13"/>
    <w:rPr>
      <w:color w:val="808080"/>
    </w:rPr>
  </w:style>
  <w:style w:type="paragraph" w:styleId="Header">
    <w:name w:val="header"/>
    <w:basedOn w:val="Normal"/>
    <w:link w:val="HeaderChar"/>
    <w:uiPriority w:val="99"/>
    <w:unhideWhenUsed/>
    <w:rsid w:val="007D4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F76"/>
  </w:style>
  <w:style w:type="paragraph" w:styleId="Footer">
    <w:name w:val="footer"/>
    <w:basedOn w:val="Normal"/>
    <w:link w:val="FooterChar"/>
    <w:uiPriority w:val="99"/>
    <w:unhideWhenUsed/>
    <w:rsid w:val="007D4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21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5</TotalTime>
  <Pages>4</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Tagotra</dc:creator>
  <cp:keywords/>
  <dc:description/>
  <cp:lastModifiedBy>Harsh Tagotra</cp:lastModifiedBy>
  <cp:revision>8</cp:revision>
  <dcterms:created xsi:type="dcterms:W3CDTF">2019-03-05T12:25:00Z</dcterms:created>
  <dcterms:modified xsi:type="dcterms:W3CDTF">2019-03-07T13:43:00Z</dcterms:modified>
</cp:coreProperties>
</file>